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734" w:rsidRDefault="00395734" w:rsidP="00395734">
      <w:r>
        <w:t xml:space="preserve">To create an R package, do the following within </w:t>
      </w:r>
      <w:proofErr w:type="spellStart"/>
      <w:r>
        <w:t>Rstudio</w:t>
      </w:r>
      <w:proofErr w:type="spellEnd"/>
      <w:r>
        <w:t>:</w:t>
      </w:r>
    </w:p>
    <w:p w:rsidR="00395734" w:rsidRDefault="00395734" w:rsidP="00395734">
      <w:r>
        <w:t>Select File-&gt;Ne</w:t>
      </w:r>
      <w:r>
        <w:t>w</w:t>
      </w:r>
      <w:r>
        <w:t xml:space="preserve"> project</w:t>
      </w:r>
    </w:p>
    <w:p w:rsidR="005662AF" w:rsidRDefault="00395734" w:rsidP="00395734">
      <w:r>
        <w:t>Select New Directory</w:t>
      </w:r>
    </w:p>
    <w:p w:rsidR="00395734" w:rsidRDefault="00395734" w:rsidP="00395734">
      <w:r>
        <w:t xml:space="preserve">Select R package using </w:t>
      </w:r>
      <w:proofErr w:type="spellStart"/>
      <w:r>
        <w:t>devtools</w:t>
      </w:r>
      <w:proofErr w:type="spellEnd"/>
      <w:r>
        <w:t xml:space="preserve"> (potentially need to scroll down a bit)</w:t>
      </w:r>
    </w:p>
    <w:p w:rsidR="00395734" w:rsidRDefault="00395734" w:rsidP="00395734">
      <w:r>
        <w:t>Select “main” directory and directory name (the later will be a directory within the “main” directory)</w:t>
      </w:r>
    </w:p>
    <w:p w:rsidR="00395734" w:rsidRDefault="00395734" w:rsidP="00395734">
      <w:r>
        <w:t>Push create directory (underscore is not allowed in the directory name)</w:t>
      </w:r>
    </w:p>
    <w:p w:rsidR="00395734" w:rsidRDefault="00395734" w:rsidP="00395734"/>
    <w:p w:rsidR="00395734" w:rsidRDefault="00395734" w:rsidP="00395734">
      <w:r>
        <w:t>T</w:t>
      </w:r>
      <w:r w:rsidR="007335DD">
        <w:t>o</w:t>
      </w:r>
      <w:r>
        <w:t xml:space="preserve"> create R function within the package type</w:t>
      </w:r>
    </w:p>
    <w:p w:rsidR="00395734" w:rsidRDefault="00BF25DE" w:rsidP="00395734">
      <w:proofErr w:type="gramStart"/>
      <w:r>
        <w:t>library(</w:t>
      </w:r>
      <w:proofErr w:type="spellStart"/>
      <w:proofErr w:type="gramEnd"/>
      <w:r>
        <w:t>devtools</w:t>
      </w:r>
      <w:proofErr w:type="spellEnd"/>
      <w:r>
        <w:t>)</w:t>
      </w:r>
    </w:p>
    <w:p w:rsidR="00BF25DE" w:rsidRDefault="00BF25DE" w:rsidP="00BF25DE">
      <w:proofErr w:type="spellStart"/>
      <w:r w:rsidRPr="00BF25DE">
        <w:t>use_</w:t>
      </w:r>
      <w:proofErr w:type="gramStart"/>
      <w:r w:rsidRPr="00BF25DE">
        <w:t>r</w:t>
      </w:r>
      <w:proofErr w:type="spellEnd"/>
      <w:r w:rsidRPr="00BF25DE">
        <w:t>(</w:t>
      </w:r>
      <w:proofErr w:type="gramEnd"/>
      <w:r w:rsidRPr="00BF25DE">
        <w:t>'</w:t>
      </w:r>
      <w:proofErr w:type="spellStart"/>
      <w:r w:rsidRPr="00BF25DE">
        <w:t>survival_demo_data</w:t>
      </w:r>
      <w:proofErr w:type="spellEnd"/>
      <w:r w:rsidRPr="00BF25DE">
        <w:t>')</w:t>
      </w:r>
      <w:r>
        <w:t xml:space="preserve">   (or any other name for R </w:t>
      </w:r>
      <w:proofErr w:type="spellStart"/>
      <w:r>
        <w:t>R</w:t>
      </w:r>
      <w:proofErr w:type="spellEnd"/>
      <w:r>
        <w:t xml:space="preserve"> function – here </w:t>
      </w:r>
      <w:proofErr w:type="spellStart"/>
      <w:r>
        <w:t>survival_demo_data</w:t>
      </w:r>
      <w:proofErr w:type="spellEnd"/>
      <w:r>
        <w:t>)</w:t>
      </w:r>
    </w:p>
    <w:p w:rsidR="00BF25DE" w:rsidRDefault="00BF25DE" w:rsidP="00BF25DE">
      <w:proofErr w:type="gramStart"/>
      <w:r>
        <w:t>type</w:t>
      </w:r>
      <w:proofErr w:type="gramEnd"/>
      <w:r>
        <w:t xml:space="preserve"> in the R function or copy from a pre-made function</w:t>
      </w:r>
    </w:p>
    <w:p w:rsidR="00BF25DE" w:rsidRDefault="00BF25DE" w:rsidP="00BF25DE">
      <w:proofErr w:type="gramStart"/>
      <w:r>
        <w:t>save</w:t>
      </w:r>
      <w:proofErr w:type="gramEnd"/>
    </w:p>
    <w:p w:rsidR="00BF25DE" w:rsidRDefault="00BF25DE" w:rsidP="00BF25DE">
      <w:proofErr w:type="gramStart"/>
      <w:r>
        <w:t>go</w:t>
      </w:r>
      <w:proofErr w:type="gramEnd"/>
      <w:r>
        <w:t xml:space="preserve"> to Build (upper right corner) and choose:</w:t>
      </w:r>
    </w:p>
    <w:p w:rsidR="00BF25DE" w:rsidRDefault="00BF25DE" w:rsidP="00BF25DE">
      <w:r>
        <w:t>More -&gt; load all</w:t>
      </w:r>
    </w:p>
    <w:p w:rsidR="00BF25DE" w:rsidRDefault="00BF25DE" w:rsidP="00BF25DE">
      <w:r>
        <w:t xml:space="preserve">Put the </w:t>
      </w:r>
      <w:proofErr w:type="spellStart"/>
      <w:r>
        <w:t>curtsor</w:t>
      </w:r>
      <w:proofErr w:type="spellEnd"/>
      <w:r>
        <w:t xml:space="preserve"> in the R function editor and select from upper left </w:t>
      </w:r>
    </w:p>
    <w:p w:rsidR="00BF25DE" w:rsidRDefault="00BF25DE" w:rsidP="00BF25DE">
      <w:r>
        <w:t>Code -</w:t>
      </w:r>
      <w:proofErr w:type="gramStart"/>
      <w:r>
        <w:t>&gt;  Insert</w:t>
      </w:r>
      <w:proofErr w:type="gramEnd"/>
      <w:r>
        <w:t xml:space="preserve"> </w:t>
      </w:r>
      <w:proofErr w:type="spellStart"/>
      <w:r>
        <w:t>Roxygen</w:t>
      </w:r>
      <w:proofErr w:type="spellEnd"/>
      <w:r>
        <w:t xml:space="preserve"> skeleton</w:t>
      </w:r>
    </w:p>
    <w:p w:rsidR="00BF25DE" w:rsidRDefault="00BF25DE" w:rsidP="00BF25DE">
      <w:r>
        <w:t xml:space="preserve">Fill in the relevant titles </w:t>
      </w:r>
      <w:proofErr w:type="gramStart"/>
      <w:r>
        <w:t xml:space="preserve">and </w:t>
      </w:r>
      <w:proofErr w:type="spellStart"/>
      <w:r>
        <w:t>parmeters</w:t>
      </w:r>
      <w:proofErr w:type="spellEnd"/>
      <w:r>
        <w:t xml:space="preserve"> </w:t>
      </w:r>
      <w:proofErr w:type="spellStart"/>
      <w:r>
        <w:t>etc</w:t>
      </w:r>
      <w:proofErr w:type="spellEnd"/>
      <w:proofErr w:type="gramEnd"/>
    </w:p>
    <w:p w:rsidR="00BF25DE" w:rsidRDefault="00BF25DE" w:rsidP="00BF25DE">
      <w:r>
        <w:t xml:space="preserve">From Build (upper </w:t>
      </w:r>
      <w:proofErr w:type="gramStart"/>
      <w:r>
        <w:t>right)</w:t>
      </w:r>
      <w:proofErr w:type="gramEnd"/>
      <w:r>
        <w:t xml:space="preserve"> select</w:t>
      </w:r>
    </w:p>
    <w:p w:rsidR="00BF25DE" w:rsidRDefault="00BF25DE" w:rsidP="00BF25DE">
      <w:r>
        <w:t>More -&gt; Document</w:t>
      </w:r>
    </w:p>
    <w:p w:rsidR="00BF25DE" w:rsidRDefault="00BF25DE" w:rsidP="00BF25DE">
      <w:r>
        <w:t xml:space="preserve">Repeat the above from </w:t>
      </w:r>
      <w:proofErr w:type="spellStart"/>
      <w:r>
        <w:t>use_r</w:t>
      </w:r>
      <w:proofErr w:type="spellEnd"/>
      <w:r>
        <w:t xml:space="preserve"> for other function that needs to be in the package</w:t>
      </w:r>
    </w:p>
    <w:p w:rsidR="00BF25DE" w:rsidRDefault="00BF25DE" w:rsidP="00BF25DE"/>
    <w:p w:rsidR="00BF25DE" w:rsidRDefault="00BF25DE" w:rsidP="00BF25DE">
      <w:r>
        <w:t xml:space="preserve">Now make the project available on </w:t>
      </w:r>
      <w:proofErr w:type="spellStart"/>
      <w:r>
        <w:t>github</w:t>
      </w:r>
      <w:proofErr w:type="spellEnd"/>
    </w:p>
    <w:p w:rsidR="007335DD" w:rsidRDefault="007335DD" w:rsidP="00BF25DE">
      <w:r>
        <w:t xml:space="preserve">The first time the location of </w:t>
      </w:r>
      <w:proofErr w:type="spellStart"/>
      <w:r>
        <w:t>git</w:t>
      </w:r>
      <w:proofErr w:type="spellEnd"/>
      <w:r>
        <w:t xml:space="preserve"> on the computer needs to </w:t>
      </w:r>
      <w:proofErr w:type="gramStart"/>
      <w:r>
        <w:t>be defined</w:t>
      </w:r>
      <w:proofErr w:type="gramEnd"/>
      <w:r>
        <w:t xml:space="preserve"> within R</w:t>
      </w:r>
    </w:p>
    <w:p w:rsidR="007335DD" w:rsidRDefault="007335DD" w:rsidP="00BF25DE">
      <w:r>
        <w:t>This is down from the menu</w:t>
      </w:r>
    </w:p>
    <w:p w:rsidR="007335DD" w:rsidRDefault="007335DD" w:rsidP="00BF25DE">
      <w:r>
        <w:t>Tools -&gt; global options… -&gt; GIT/SVN</w:t>
      </w:r>
    </w:p>
    <w:p w:rsidR="007335DD" w:rsidRDefault="007335DD" w:rsidP="00BF25DE">
      <w:r>
        <w:t xml:space="preserve">Check enable version control (this requests that e.g. </w:t>
      </w:r>
      <w:proofErr w:type="spellStart"/>
      <w:r>
        <w:t>github</w:t>
      </w:r>
      <w:proofErr w:type="spellEnd"/>
      <w:r>
        <w:t xml:space="preserve"> desktop </w:t>
      </w:r>
      <w:proofErr w:type="gramStart"/>
      <w:r>
        <w:t>is</w:t>
      </w:r>
      <w:proofErr w:type="gramEnd"/>
      <w:r>
        <w:t xml:space="preserve"> already installed on the computer)</w:t>
      </w:r>
    </w:p>
    <w:p w:rsidR="007335DD" w:rsidRDefault="007335DD" w:rsidP="00BF25DE">
      <w:r>
        <w:t>OK</w:t>
      </w:r>
    </w:p>
    <w:p w:rsidR="007335DD" w:rsidRDefault="007335DD" w:rsidP="00BF25DE"/>
    <w:p w:rsidR="007335DD" w:rsidRDefault="007335DD" w:rsidP="00BF25DE"/>
    <w:p w:rsidR="00BF25DE" w:rsidRDefault="007335DD" w:rsidP="00BF25DE">
      <w:r>
        <w:t xml:space="preserve">For the project go to the </w:t>
      </w:r>
      <w:proofErr w:type="spellStart"/>
      <w:r>
        <w:t>the</w:t>
      </w:r>
      <w:proofErr w:type="spellEnd"/>
      <w:r>
        <w:t xml:space="preserve"> menu</w:t>
      </w:r>
    </w:p>
    <w:p w:rsidR="007335DD" w:rsidRDefault="007335DD" w:rsidP="00BF25DE">
      <w:r>
        <w:t>Tools –</w:t>
      </w:r>
      <w:proofErr w:type="gramStart"/>
      <w:r>
        <w:t>&gt;  version</w:t>
      </w:r>
      <w:proofErr w:type="gramEnd"/>
      <w:r>
        <w:t xml:space="preserve"> control -&gt; project setup …</w:t>
      </w:r>
    </w:p>
    <w:p w:rsidR="007335DD" w:rsidRDefault="007335DD" w:rsidP="00BF25DE">
      <w:r>
        <w:t xml:space="preserve">Select </w:t>
      </w:r>
      <w:proofErr w:type="spellStart"/>
      <w:r>
        <w:t>Git</w:t>
      </w:r>
      <w:proofErr w:type="spellEnd"/>
      <w:r>
        <w:t>/SVN and select GIT as version control system</w:t>
      </w:r>
    </w:p>
    <w:p w:rsidR="007335DD" w:rsidRDefault="007335DD" w:rsidP="00BF25DE">
      <w:r>
        <w:t>OK a few times</w:t>
      </w:r>
    </w:p>
    <w:p w:rsidR="007335DD" w:rsidRDefault="007335DD" w:rsidP="00BF25DE">
      <w:r>
        <w:t xml:space="preserve">In the upper right section there </w:t>
      </w:r>
      <w:proofErr w:type="gramStart"/>
      <w:r>
        <w:t>will now by a GIT tab</w:t>
      </w:r>
      <w:proofErr w:type="gramEnd"/>
    </w:p>
    <w:p w:rsidR="007335DD" w:rsidRDefault="007335DD" w:rsidP="00BF25DE">
      <w:r>
        <w:t xml:space="preserve">Check those files in the GIT section that </w:t>
      </w:r>
      <w:proofErr w:type="gramStart"/>
      <w:r>
        <w:t>should be uploaded</w:t>
      </w:r>
      <w:proofErr w:type="gramEnd"/>
      <w:r>
        <w:t xml:space="preserve"> to </w:t>
      </w:r>
      <w:proofErr w:type="spellStart"/>
      <w:r>
        <w:t>git</w:t>
      </w:r>
      <w:proofErr w:type="spellEnd"/>
    </w:p>
    <w:p w:rsidR="007335DD" w:rsidRDefault="007335DD" w:rsidP="00BF25DE">
      <w:r>
        <w:t xml:space="preserve">Now </w:t>
      </w:r>
      <w:proofErr w:type="spellStart"/>
      <w:r>
        <w:t>puch</w:t>
      </w:r>
      <w:proofErr w:type="spellEnd"/>
      <w:r>
        <w:t xml:space="preserve"> the commit button in the GIT section</w:t>
      </w:r>
    </w:p>
    <w:p w:rsidR="007335DD" w:rsidRDefault="007335DD" w:rsidP="00BF25DE">
      <w:r>
        <w:t xml:space="preserve">Type in a GIT commit message (text to help understand which updates </w:t>
      </w:r>
      <w:proofErr w:type="gramStart"/>
      <w:r>
        <w:t>is made</w:t>
      </w:r>
      <w:proofErr w:type="gramEnd"/>
      <w:r>
        <w:t xml:space="preserve"> – the first time could be “This is the initial commit”)</w:t>
      </w:r>
    </w:p>
    <w:p w:rsidR="007335DD" w:rsidRDefault="007335DD" w:rsidP="00BF25DE">
      <w:r>
        <w:t>The push commit (this does not upload the data but makes the “local” com</w:t>
      </w:r>
      <w:r w:rsidR="000F64C6">
        <w:t>m</w:t>
      </w:r>
      <w:r>
        <w:t>it)</w:t>
      </w:r>
    </w:p>
    <w:p w:rsidR="007335DD" w:rsidRDefault="007335DD" w:rsidP="00BF25DE"/>
    <w:p w:rsidR="00263866" w:rsidRDefault="000F64C6" w:rsidP="00BF25DE">
      <w:r>
        <w:t>Go to the GITHUB on the web an</w:t>
      </w:r>
      <w:r w:rsidR="00263866">
        <w:t xml:space="preserve">d create a repository for the project. In </w:t>
      </w:r>
      <w:proofErr w:type="gramStart"/>
      <w:r w:rsidR="00263866">
        <w:t>doing</w:t>
      </w:r>
      <w:proofErr w:type="gramEnd"/>
      <w:r w:rsidR="00263866">
        <w:t xml:space="preserve"> so </w:t>
      </w:r>
      <w:proofErr w:type="spellStart"/>
      <w:r w:rsidR="00263866">
        <w:t>github</w:t>
      </w:r>
      <w:proofErr w:type="spellEnd"/>
      <w:r w:rsidR="00263866">
        <w:t xml:space="preserve"> will print the code needed to upload the initial upload. </w:t>
      </w:r>
      <w:r w:rsidR="00F477D2">
        <w:t>It is possible to m</w:t>
      </w:r>
      <w:r w:rsidR="00263866">
        <w:t>ark the co</w:t>
      </w:r>
      <w:r w:rsidR="00F477D2">
        <w:t>d</w:t>
      </w:r>
      <w:r w:rsidR="00263866">
        <w:t>e a</w:t>
      </w:r>
      <w:r w:rsidR="00F477D2">
        <w:t>nd</w:t>
      </w:r>
      <w:r w:rsidR="00263866">
        <w:t xml:space="preserve"> push the small copy icon right next to the code lines. The lines could </w:t>
      </w:r>
      <w:proofErr w:type="spellStart"/>
      <w:r w:rsidR="00263866">
        <w:t>e.g</w:t>
      </w:r>
      <w:proofErr w:type="spellEnd"/>
      <w:r w:rsidR="00263866">
        <w:t xml:space="preserve"> be as follows:</w:t>
      </w:r>
    </w:p>
    <w:p w:rsidR="00263866" w:rsidRPr="00263866" w:rsidRDefault="00263866" w:rsidP="00263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1"/>
          <w:szCs w:val="21"/>
        </w:rPr>
      </w:pPr>
      <w:proofErr w:type="spellStart"/>
      <w:proofErr w:type="gramStart"/>
      <w:r w:rsidRPr="00263866">
        <w:rPr>
          <w:rFonts w:ascii="Consolas" w:eastAsia="Times New Roman" w:hAnsi="Consolas" w:cs="Courier New"/>
          <w:color w:val="24292F"/>
          <w:sz w:val="21"/>
          <w:szCs w:val="21"/>
        </w:rPr>
        <w:t>git</w:t>
      </w:r>
      <w:proofErr w:type="spellEnd"/>
      <w:proofErr w:type="gramEnd"/>
      <w:r w:rsidRPr="00263866">
        <w:rPr>
          <w:rFonts w:ascii="Consolas" w:eastAsia="Times New Roman" w:hAnsi="Consolas" w:cs="Courier New"/>
          <w:color w:val="24292F"/>
          <w:sz w:val="21"/>
          <w:szCs w:val="21"/>
        </w:rPr>
        <w:t xml:space="preserve"> remote add origin https://github.com/CarstenBrink/TestRPackage.git</w:t>
      </w:r>
    </w:p>
    <w:p w:rsidR="00263866" w:rsidRPr="00263866" w:rsidRDefault="00263866" w:rsidP="00263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1"/>
          <w:szCs w:val="21"/>
        </w:rPr>
      </w:pPr>
      <w:proofErr w:type="spellStart"/>
      <w:proofErr w:type="gramStart"/>
      <w:r w:rsidRPr="00263866">
        <w:rPr>
          <w:rFonts w:ascii="Consolas" w:eastAsia="Times New Roman" w:hAnsi="Consolas" w:cs="Courier New"/>
          <w:color w:val="24292F"/>
          <w:sz w:val="21"/>
          <w:szCs w:val="21"/>
        </w:rPr>
        <w:t>git</w:t>
      </w:r>
      <w:proofErr w:type="spellEnd"/>
      <w:proofErr w:type="gramEnd"/>
      <w:r w:rsidRPr="00263866">
        <w:rPr>
          <w:rFonts w:ascii="Consolas" w:eastAsia="Times New Roman" w:hAnsi="Consolas" w:cs="Courier New"/>
          <w:color w:val="24292F"/>
          <w:sz w:val="21"/>
          <w:szCs w:val="21"/>
        </w:rPr>
        <w:t xml:space="preserve"> branch -M main</w:t>
      </w:r>
    </w:p>
    <w:p w:rsidR="00263866" w:rsidRPr="00263866" w:rsidRDefault="00263866" w:rsidP="002638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1"/>
          <w:szCs w:val="21"/>
        </w:rPr>
      </w:pPr>
      <w:proofErr w:type="spellStart"/>
      <w:proofErr w:type="gramStart"/>
      <w:r w:rsidRPr="00263866">
        <w:rPr>
          <w:rFonts w:ascii="Consolas" w:eastAsia="Times New Roman" w:hAnsi="Consolas" w:cs="Courier New"/>
          <w:color w:val="24292F"/>
          <w:sz w:val="21"/>
          <w:szCs w:val="21"/>
        </w:rPr>
        <w:t>git</w:t>
      </w:r>
      <w:proofErr w:type="spellEnd"/>
      <w:proofErr w:type="gramEnd"/>
      <w:r w:rsidRPr="00263866">
        <w:rPr>
          <w:rFonts w:ascii="Consolas" w:eastAsia="Times New Roman" w:hAnsi="Consolas" w:cs="Courier New"/>
          <w:color w:val="24292F"/>
          <w:sz w:val="21"/>
          <w:szCs w:val="21"/>
        </w:rPr>
        <w:t xml:space="preserve"> push -u origin main</w:t>
      </w:r>
    </w:p>
    <w:p w:rsidR="007335DD" w:rsidRDefault="007335DD" w:rsidP="00BF25DE"/>
    <w:p w:rsidR="00F477D2" w:rsidRDefault="00F477D2" w:rsidP="00BF25DE">
      <w:r>
        <w:t xml:space="preserve">Since </w:t>
      </w:r>
      <w:proofErr w:type="gramStart"/>
      <w:r>
        <w:t>2021</w:t>
      </w:r>
      <w:proofErr w:type="gramEnd"/>
      <w:r>
        <w:t xml:space="preserve"> </w:t>
      </w:r>
      <w:proofErr w:type="spellStart"/>
      <w:r>
        <w:t>GIthuib</w:t>
      </w:r>
      <w:proofErr w:type="spellEnd"/>
      <w:r>
        <w:t xml:space="preserve"> does not accept password only access but needs a token.</w:t>
      </w:r>
    </w:p>
    <w:p w:rsidR="00F477D2" w:rsidRDefault="00F477D2" w:rsidP="00BF25DE">
      <w:r>
        <w:t xml:space="preserve">This </w:t>
      </w:r>
      <w:proofErr w:type="gramStart"/>
      <w:r>
        <w:t>can be made</w:t>
      </w:r>
      <w:proofErr w:type="gramEnd"/>
      <w:r>
        <w:t xml:space="preserve"> from the console of R studio with the command</w:t>
      </w:r>
    </w:p>
    <w:p w:rsidR="00F477D2" w:rsidRDefault="00F477D2" w:rsidP="00BF25DE">
      <w:proofErr w:type="gramStart"/>
      <w:r w:rsidRPr="00F477D2">
        <w:t>library(</w:t>
      </w:r>
      <w:proofErr w:type="gramEnd"/>
      <w:r w:rsidRPr="00F477D2">
        <w:t>"</w:t>
      </w:r>
      <w:proofErr w:type="spellStart"/>
      <w:r w:rsidRPr="00F477D2">
        <w:t>usethis</w:t>
      </w:r>
      <w:proofErr w:type="spellEnd"/>
      <w:r w:rsidRPr="00F477D2">
        <w:t>")</w:t>
      </w:r>
    </w:p>
    <w:p w:rsidR="00F477D2" w:rsidRDefault="00F477D2" w:rsidP="00BF25DE">
      <w:proofErr w:type="spellStart"/>
      <w:r w:rsidRPr="00F477D2">
        <w:t>git_</w:t>
      </w:r>
      <w:proofErr w:type="gramStart"/>
      <w:r w:rsidRPr="00F477D2">
        <w:t>sitrep</w:t>
      </w:r>
      <w:proofErr w:type="spellEnd"/>
      <w:r w:rsidRPr="00F477D2">
        <w:t>(</w:t>
      </w:r>
      <w:proofErr w:type="gramEnd"/>
      <w:r w:rsidRPr="00F477D2">
        <w:t>)</w:t>
      </w:r>
      <w:r>
        <w:t xml:space="preserve">   (print the current setup)</w:t>
      </w:r>
    </w:p>
    <w:p w:rsidR="00F477D2" w:rsidRDefault="00F477D2" w:rsidP="00BF25DE">
      <w:proofErr w:type="spellStart"/>
      <w:r w:rsidRPr="00F477D2">
        <w:t>create_github_</w:t>
      </w:r>
      <w:proofErr w:type="gramStart"/>
      <w:r w:rsidRPr="00F477D2">
        <w:t>token</w:t>
      </w:r>
      <w:proofErr w:type="spellEnd"/>
      <w:r w:rsidRPr="00F477D2">
        <w:t>(</w:t>
      </w:r>
      <w:proofErr w:type="gramEnd"/>
      <w:r w:rsidRPr="00F477D2">
        <w:t>)</w:t>
      </w:r>
      <w:r>
        <w:t xml:space="preserve"> (shift to web </w:t>
      </w:r>
      <w:proofErr w:type="spellStart"/>
      <w:r>
        <w:t>github</w:t>
      </w:r>
      <w:proofErr w:type="spellEnd"/>
      <w:r>
        <w:t xml:space="preserve"> and </w:t>
      </w:r>
      <w:proofErr w:type="spellStart"/>
      <w:r>
        <w:t>cretes</w:t>
      </w:r>
      <w:proofErr w:type="spellEnd"/>
      <w:r>
        <w:t xml:space="preserve"> a personal token)</w:t>
      </w:r>
    </w:p>
    <w:p w:rsidR="00F477D2" w:rsidRDefault="00F477D2" w:rsidP="00BF25DE">
      <w:proofErr w:type="spellStart"/>
      <w:r w:rsidRPr="00F477D2">
        <w:t>gitcreds</w:t>
      </w:r>
      <w:proofErr w:type="spellEnd"/>
      <w:r w:rsidRPr="00F477D2">
        <w:t>::</w:t>
      </w:r>
      <w:proofErr w:type="spellStart"/>
      <w:r w:rsidRPr="00F477D2">
        <w:t>gitcreds_</w:t>
      </w:r>
      <w:proofErr w:type="gramStart"/>
      <w:r w:rsidRPr="00F477D2">
        <w:t>set</w:t>
      </w:r>
      <w:proofErr w:type="spellEnd"/>
      <w:r w:rsidRPr="00F477D2">
        <w:t>(</w:t>
      </w:r>
      <w:proofErr w:type="gramEnd"/>
      <w:r w:rsidRPr="00F477D2">
        <w:t>)</w:t>
      </w:r>
      <w:r>
        <w:t xml:space="preserve"> (is used to install the personal token)</w:t>
      </w:r>
    </w:p>
    <w:p w:rsidR="00F477D2" w:rsidRDefault="00F477D2" w:rsidP="00BF25DE"/>
    <w:p w:rsidR="00263866" w:rsidRDefault="00F477D2" w:rsidP="00BF25DE">
      <w:r>
        <w:t xml:space="preserve">Now </w:t>
      </w:r>
      <w:r w:rsidR="00263866">
        <w:t>go to the terminal in R studio (terminal not console)</w:t>
      </w:r>
    </w:p>
    <w:p w:rsidR="00263866" w:rsidRDefault="00263866" w:rsidP="00BF25DE">
      <w:r>
        <w:t>In the terminal right click on the mouse and select paste and hit enter</w:t>
      </w:r>
      <w:r w:rsidR="00F477D2">
        <w:t xml:space="preserve"> such that the three </w:t>
      </w:r>
      <w:proofErr w:type="spellStart"/>
      <w:r w:rsidR="00F477D2">
        <w:t>git</w:t>
      </w:r>
      <w:proofErr w:type="spellEnd"/>
      <w:r w:rsidR="00F477D2">
        <w:t xml:space="preserve"> command above are pasted into the terminal and hit enter</w:t>
      </w:r>
      <w:bookmarkStart w:id="0" w:name="_GoBack"/>
      <w:bookmarkEnd w:id="0"/>
    </w:p>
    <w:p w:rsidR="00263866" w:rsidRDefault="00263866" w:rsidP="00BF25DE"/>
    <w:sectPr w:rsidR="00263866"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jU2Mjc2NDWzMDBW0lEKTi0uzszPAykwrAUAQAVJtiwAAAA="/>
  </w:docVars>
  <w:rsids>
    <w:rsidRoot w:val="00395734"/>
    <w:rsid w:val="00005D00"/>
    <w:rsid w:val="00024AEC"/>
    <w:rsid w:val="00030CDB"/>
    <w:rsid w:val="00035C95"/>
    <w:rsid w:val="00035FE3"/>
    <w:rsid w:val="00036195"/>
    <w:rsid w:val="0004582C"/>
    <w:rsid w:val="00053EC5"/>
    <w:rsid w:val="000600ED"/>
    <w:rsid w:val="000656DE"/>
    <w:rsid w:val="00071F45"/>
    <w:rsid w:val="000740F0"/>
    <w:rsid w:val="000751E7"/>
    <w:rsid w:val="00080F8C"/>
    <w:rsid w:val="00086B34"/>
    <w:rsid w:val="000978D1"/>
    <w:rsid w:val="000A17D4"/>
    <w:rsid w:val="000A1CCE"/>
    <w:rsid w:val="000A200B"/>
    <w:rsid w:val="000A737F"/>
    <w:rsid w:val="000C6B1A"/>
    <w:rsid w:val="000C6B62"/>
    <w:rsid w:val="000D52B1"/>
    <w:rsid w:val="000F554B"/>
    <w:rsid w:val="000F5811"/>
    <w:rsid w:val="000F64C6"/>
    <w:rsid w:val="000F6BFA"/>
    <w:rsid w:val="000F7F03"/>
    <w:rsid w:val="00105C06"/>
    <w:rsid w:val="00135768"/>
    <w:rsid w:val="00143CEE"/>
    <w:rsid w:val="001460DD"/>
    <w:rsid w:val="00172B0E"/>
    <w:rsid w:val="00173D69"/>
    <w:rsid w:val="00180928"/>
    <w:rsid w:val="00197707"/>
    <w:rsid w:val="001A57E4"/>
    <w:rsid w:val="001B222C"/>
    <w:rsid w:val="001B2903"/>
    <w:rsid w:val="001B31CB"/>
    <w:rsid w:val="001B33D0"/>
    <w:rsid w:val="001B5A31"/>
    <w:rsid w:val="001B675B"/>
    <w:rsid w:val="001D159A"/>
    <w:rsid w:val="001D39F8"/>
    <w:rsid w:val="001D6B10"/>
    <w:rsid w:val="001E2BB5"/>
    <w:rsid w:val="001F0838"/>
    <w:rsid w:val="001F377C"/>
    <w:rsid w:val="001F4CB9"/>
    <w:rsid w:val="0020031A"/>
    <w:rsid w:val="00203CA1"/>
    <w:rsid w:val="00204706"/>
    <w:rsid w:val="00210BCF"/>
    <w:rsid w:val="00211643"/>
    <w:rsid w:val="00221989"/>
    <w:rsid w:val="00236B45"/>
    <w:rsid w:val="00237B24"/>
    <w:rsid w:val="002532F0"/>
    <w:rsid w:val="002570F3"/>
    <w:rsid w:val="002603A3"/>
    <w:rsid w:val="00263866"/>
    <w:rsid w:val="00264C92"/>
    <w:rsid w:val="002748F9"/>
    <w:rsid w:val="00276A55"/>
    <w:rsid w:val="00282DF7"/>
    <w:rsid w:val="00284EB7"/>
    <w:rsid w:val="00286608"/>
    <w:rsid w:val="002914A4"/>
    <w:rsid w:val="00296F13"/>
    <w:rsid w:val="002A4D5D"/>
    <w:rsid w:val="002A5D66"/>
    <w:rsid w:val="002C0C23"/>
    <w:rsid w:val="002D2D44"/>
    <w:rsid w:val="002D7883"/>
    <w:rsid w:val="002E57B7"/>
    <w:rsid w:val="002F1E85"/>
    <w:rsid w:val="002F4AC4"/>
    <w:rsid w:val="00307116"/>
    <w:rsid w:val="00316A29"/>
    <w:rsid w:val="00337BD5"/>
    <w:rsid w:val="003445F1"/>
    <w:rsid w:val="003508F2"/>
    <w:rsid w:val="0035196C"/>
    <w:rsid w:val="00361948"/>
    <w:rsid w:val="003647A3"/>
    <w:rsid w:val="003832DD"/>
    <w:rsid w:val="00384E7F"/>
    <w:rsid w:val="00386669"/>
    <w:rsid w:val="00392EC6"/>
    <w:rsid w:val="00395734"/>
    <w:rsid w:val="003A7411"/>
    <w:rsid w:val="003C2BFB"/>
    <w:rsid w:val="003C7EA1"/>
    <w:rsid w:val="003F5AF5"/>
    <w:rsid w:val="003F7BA5"/>
    <w:rsid w:val="00407E7D"/>
    <w:rsid w:val="004178EB"/>
    <w:rsid w:val="0042297A"/>
    <w:rsid w:val="0042361C"/>
    <w:rsid w:val="0042786D"/>
    <w:rsid w:val="00432B60"/>
    <w:rsid w:val="004330CA"/>
    <w:rsid w:val="00437E2A"/>
    <w:rsid w:val="0044536D"/>
    <w:rsid w:val="00455320"/>
    <w:rsid w:val="00462D68"/>
    <w:rsid w:val="00464996"/>
    <w:rsid w:val="004740A6"/>
    <w:rsid w:val="00474ECD"/>
    <w:rsid w:val="0047566F"/>
    <w:rsid w:val="0047722F"/>
    <w:rsid w:val="0049241E"/>
    <w:rsid w:val="004A27C9"/>
    <w:rsid w:val="004B21D5"/>
    <w:rsid w:val="004B5D83"/>
    <w:rsid w:val="004C2AD6"/>
    <w:rsid w:val="004C4002"/>
    <w:rsid w:val="004C425A"/>
    <w:rsid w:val="004C43C4"/>
    <w:rsid w:val="004C723F"/>
    <w:rsid w:val="004E2C0D"/>
    <w:rsid w:val="004F1705"/>
    <w:rsid w:val="004F5E67"/>
    <w:rsid w:val="004F6F7C"/>
    <w:rsid w:val="00501E7A"/>
    <w:rsid w:val="0050417F"/>
    <w:rsid w:val="00512831"/>
    <w:rsid w:val="005139AE"/>
    <w:rsid w:val="00521D0B"/>
    <w:rsid w:val="005246CB"/>
    <w:rsid w:val="00525FF2"/>
    <w:rsid w:val="005327D3"/>
    <w:rsid w:val="00534D09"/>
    <w:rsid w:val="0053668F"/>
    <w:rsid w:val="0054536A"/>
    <w:rsid w:val="00547C57"/>
    <w:rsid w:val="00562BA5"/>
    <w:rsid w:val="00564629"/>
    <w:rsid w:val="005662AF"/>
    <w:rsid w:val="0057345F"/>
    <w:rsid w:val="00573A9A"/>
    <w:rsid w:val="005779FC"/>
    <w:rsid w:val="00597F27"/>
    <w:rsid w:val="005A1709"/>
    <w:rsid w:val="005A39CF"/>
    <w:rsid w:val="005A582E"/>
    <w:rsid w:val="005B4DA3"/>
    <w:rsid w:val="005C74BC"/>
    <w:rsid w:val="005D11A8"/>
    <w:rsid w:val="005D3BE0"/>
    <w:rsid w:val="005E2BDB"/>
    <w:rsid w:val="005E4BDA"/>
    <w:rsid w:val="005E5BFF"/>
    <w:rsid w:val="005F4437"/>
    <w:rsid w:val="005F59C8"/>
    <w:rsid w:val="00602F82"/>
    <w:rsid w:val="00604966"/>
    <w:rsid w:val="00606288"/>
    <w:rsid w:val="00606992"/>
    <w:rsid w:val="0061139E"/>
    <w:rsid w:val="006118A6"/>
    <w:rsid w:val="00627EAC"/>
    <w:rsid w:val="00630FA8"/>
    <w:rsid w:val="00631281"/>
    <w:rsid w:val="00637BB3"/>
    <w:rsid w:val="006403AD"/>
    <w:rsid w:val="0064125B"/>
    <w:rsid w:val="0064745E"/>
    <w:rsid w:val="00652817"/>
    <w:rsid w:val="0065315D"/>
    <w:rsid w:val="006539DC"/>
    <w:rsid w:val="00673383"/>
    <w:rsid w:val="00696937"/>
    <w:rsid w:val="006A08DA"/>
    <w:rsid w:val="006A55F3"/>
    <w:rsid w:val="006A7BB7"/>
    <w:rsid w:val="006B4335"/>
    <w:rsid w:val="006B71EF"/>
    <w:rsid w:val="006F189E"/>
    <w:rsid w:val="006F235A"/>
    <w:rsid w:val="00706218"/>
    <w:rsid w:val="00710277"/>
    <w:rsid w:val="00714D6D"/>
    <w:rsid w:val="0072329E"/>
    <w:rsid w:val="00725896"/>
    <w:rsid w:val="007269C6"/>
    <w:rsid w:val="007335DD"/>
    <w:rsid w:val="00735990"/>
    <w:rsid w:val="00737B30"/>
    <w:rsid w:val="0074506F"/>
    <w:rsid w:val="00746F84"/>
    <w:rsid w:val="00750BB1"/>
    <w:rsid w:val="00751D1E"/>
    <w:rsid w:val="00753486"/>
    <w:rsid w:val="00753505"/>
    <w:rsid w:val="00765EF7"/>
    <w:rsid w:val="00771467"/>
    <w:rsid w:val="007746E3"/>
    <w:rsid w:val="00776CAD"/>
    <w:rsid w:val="00780492"/>
    <w:rsid w:val="007825B8"/>
    <w:rsid w:val="0078404A"/>
    <w:rsid w:val="007842CB"/>
    <w:rsid w:val="007950A0"/>
    <w:rsid w:val="007967C7"/>
    <w:rsid w:val="007A4230"/>
    <w:rsid w:val="007A6290"/>
    <w:rsid w:val="007B0305"/>
    <w:rsid w:val="007B0CC9"/>
    <w:rsid w:val="007B3B8E"/>
    <w:rsid w:val="007B5567"/>
    <w:rsid w:val="007B77CA"/>
    <w:rsid w:val="007C0023"/>
    <w:rsid w:val="007C456E"/>
    <w:rsid w:val="007C4BD8"/>
    <w:rsid w:val="007C6544"/>
    <w:rsid w:val="007D602A"/>
    <w:rsid w:val="007F47A3"/>
    <w:rsid w:val="007F55BA"/>
    <w:rsid w:val="00817282"/>
    <w:rsid w:val="00852230"/>
    <w:rsid w:val="00870E43"/>
    <w:rsid w:val="00882AFB"/>
    <w:rsid w:val="008840FE"/>
    <w:rsid w:val="00885891"/>
    <w:rsid w:val="0089395B"/>
    <w:rsid w:val="00895E06"/>
    <w:rsid w:val="008A0497"/>
    <w:rsid w:val="008A5CA7"/>
    <w:rsid w:val="008B0B33"/>
    <w:rsid w:val="008D24F0"/>
    <w:rsid w:val="008D60CB"/>
    <w:rsid w:val="008D61B5"/>
    <w:rsid w:val="008D6FE7"/>
    <w:rsid w:val="008E1973"/>
    <w:rsid w:val="008E2CF0"/>
    <w:rsid w:val="008E4FDC"/>
    <w:rsid w:val="008E6735"/>
    <w:rsid w:val="008E79A2"/>
    <w:rsid w:val="008E7C1E"/>
    <w:rsid w:val="00905BFC"/>
    <w:rsid w:val="00921F7D"/>
    <w:rsid w:val="00935A37"/>
    <w:rsid w:val="00946E08"/>
    <w:rsid w:val="009508C1"/>
    <w:rsid w:val="00966C43"/>
    <w:rsid w:val="00975641"/>
    <w:rsid w:val="0098304D"/>
    <w:rsid w:val="00987C17"/>
    <w:rsid w:val="009958D3"/>
    <w:rsid w:val="009A04F5"/>
    <w:rsid w:val="009A1A8E"/>
    <w:rsid w:val="009A571C"/>
    <w:rsid w:val="009B64AB"/>
    <w:rsid w:val="009C0B4D"/>
    <w:rsid w:val="009E00E8"/>
    <w:rsid w:val="009E62A8"/>
    <w:rsid w:val="009F49CE"/>
    <w:rsid w:val="00A05760"/>
    <w:rsid w:val="00A11B50"/>
    <w:rsid w:val="00A238CF"/>
    <w:rsid w:val="00A2468F"/>
    <w:rsid w:val="00A30F5B"/>
    <w:rsid w:val="00A547FD"/>
    <w:rsid w:val="00A55816"/>
    <w:rsid w:val="00A558D9"/>
    <w:rsid w:val="00A63F5C"/>
    <w:rsid w:val="00A67AD5"/>
    <w:rsid w:val="00A762E7"/>
    <w:rsid w:val="00A76E49"/>
    <w:rsid w:val="00AA612D"/>
    <w:rsid w:val="00AB6385"/>
    <w:rsid w:val="00AB6AEB"/>
    <w:rsid w:val="00AC2154"/>
    <w:rsid w:val="00AD1CE2"/>
    <w:rsid w:val="00AD53D7"/>
    <w:rsid w:val="00AD6704"/>
    <w:rsid w:val="00AF08E9"/>
    <w:rsid w:val="00AF0A89"/>
    <w:rsid w:val="00AF274C"/>
    <w:rsid w:val="00AF608A"/>
    <w:rsid w:val="00AF7327"/>
    <w:rsid w:val="00B00AAF"/>
    <w:rsid w:val="00B03DA9"/>
    <w:rsid w:val="00B05BCF"/>
    <w:rsid w:val="00B2111D"/>
    <w:rsid w:val="00B2284E"/>
    <w:rsid w:val="00B272E5"/>
    <w:rsid w:val="00B40E77"/>
    <w:rsid w:val="00B466AC"/>
    <w:rsid w:val="00B6384E"/>
    <w:rsid w:val="00B706CE"/>
    <w:rsid w:val="00B746B1"/>
    <w:rsid w:val="00B7489E"/>
    <w:rsid w:val="00B74CB3"/>
    <w:rsid w:val="00B771A4"/>
    <w:rsid w:val="00B828FE"/>
    <w:rsid w:val="00B834FE"/>
    <w:rsid w:val="00B8534C"/>
    <w:rsid w:val="00B865F7"/>
    <w:rsid w:val="00BA38C2"/>
    <w:rsid w:val="00BA4D15"/>
    <w:rsid w:val="00BB054E"/>
    <w:rsid w:val="00BC0A36"/>
    <w:rsid w:val="00BC138A"/>
    <w:rsid w:val="00BC4460"/>
    <w:rsid w:val="00BD04BE"/>
    <w:rsid w:val="00BD5CE1"/>
    <w:rsid w:val="00BD61A4"/>
    <w:rsid w:val="00BE2C59"/>
    <w:rsid w:val="00BE386B"/>
    <w:rsid w:val="00BF25DE"/>
    <w:rsid w:val="00BF646C"/>
    <w:rsid w:val="00BF67B7"/>
    <w:rsid w:val="00C05A4D"/>
    <w:rsid w:val="00C2287E"/>
    <w:rsid w:val="00C2347D"/>
    <w:rsid w:val="00C30FE2"/>
    <w:rsid w:val="00C31209"/>
    <w:rsid w:val="00C37530"/>
    <w:rsid w:val="00C4578B"/>
    <w:rsid w:val="00C57C1A"/>
    <w:rsid w:val="00C70661"/>
    <w:rsid w:val="00C72249"/>
    <w:rsid w:val="00C72D03"/>
    <w:rsid w:val="00C775D0"/>
    <w:rsid w:val="00C80382"/>
    <w:rsid w:val="00C92EBD"/>
    <w:rsid w:val="00C93391"/>
    <w:rsid w:val="00C939F6"/>
    <w:rsid w:val="00C94335"/>
    <w:rsid w:val="00C964B1"/>
    <w:rsid w:val="00CA0125"/>
    <w:rsid w:val="00CB2CDB"/>
    <w:rsid w:val="00CE1B37"/>
    <w:rsid w:val="00CE38D5"/>
    <w:rsid w:val="00CF577F"/>
    <w:rsid w:val="00D139B1"/>
    <w:rsid w:val="00D335C6"/>
    <w:rsid w:val="00D35CA6"/>
    <w:rsid w:val="00D44E30"/>
    <w:rsid w:val="00D56ADB"/>
    <w:rsid w:val="00D62781"/>
    <w:rsid w:val="00D7456D"/>
    <w:rsid w:val="00D75F40"/>
    <w:rsid w:val="00D8104B"/>
    <w:rsid w:val="00D90118"/>
    <w:rsid w:val="00D977C2"/>
    <w:rsid w:val="00DB070A"/>
    <w:rsid w:val="00DB2CBD"/>
    <w:rsid w:val="00DC4085"/>
    <w:rsid w:val="00DC5E39"/>
    <w:rsid w:val="00DD72A0"/>
    <w:rsid w:val="00DD7A70"/>
    <w:rsid w:val="00DE3D76"/>
    <w:rsid w:val="00DF1E52"/>
    <w:rsid w:val="00DF2666"/>
    <w:rsid w:val="00DF2E40"/>
    <w:rsid w:val="00E03D12"/>
    <w:rsid w:val="00E10913"/>
    <w:rsid w:val="00E205AA"/>
    <w:rsid w:val="00E26994"/>
    <w:rsid w:val="00E3166B"/>
    <w:rsid w:val="00E3589A"/>
    <w:rsid w:val="00E463FE"/>
    <w:rsid w:val="00E4751F"/>
    <w:rsid w:val="00E50A95"/>
    <w:rsid w:val="00E57082"/>
    <w:rsid w:val="00E57D68"/>
    <w:rsid w:val="00E60CC6"/>
    <w:rsid w:val="00E61821"/>
    <w:rsid w:val="00E648A6"/>
    <w:rsid w:val="00E6658E"/>
    <w:rsid w:val="00E97BFB"/>
    <w:rsid w:val="00EA135A"/>
    <w:rsid w:val="00EA22AE"/>
    <w:rsid w:val="00EB0D5D"/>
    <w:rsid w:val="00EB4A2C"/>
    <w:rsid w:val="00EC552C"/>
    <w:rsid w:val="00ED2E71"/>
    <w:rsid w:val="00ED5FCD"/>
    <w:rsid w:val="00F11134"/>
    <w:rsid w:val="00F126D7"/>
    <w:rsid w:val="00F214D5"/>
    <w:rsid w:val="00F257F4"/>
    <w:rsid w:val="00F2775C"/>
    <w:rsid w:val="00F30B09"/>
    <w:rsid w:val="00F33E96"/>
    <w:rsid w:val="00F352D4"/>
    <w:rsid w:val="00F477D2"/>
    <w:rsid w:val="00F47BC7"/>
    <w:rsid w:val="00F53349"/>
    <w:rsid w:val="00F62070"/>
    <w:rsid w:val="00F70590"/>
    <w:rsid w:val="00F74BFD"/>
    <w:rsid w:val="00F768E2"/>
    <w:rsid w:val="00F854BB"/>
    <w:rsid w:val="00F87167"/>
    <w:rsid w:val="00F97D06"/>
    <w:rsid w:val="00FA4ED7"/>
    <w:rsid w:val="00FB195B"/>
    <w:rsid w:val="00FB1DD7"/>
    <w:rsid w:val="00FB6715"/>
    <w:rsid w:val="00FB708A"/>
    <w:rsid w:val="00FC39F1"/>
    <w:rsid w:val="00FC6611"/>
    <w:rsid w:val="00FC6891"/>
    <w:rsid w:val="00FD2D91"/>
    <w:rsid w:val="00FD53DE"/>
    <w:rsid w:val="00FD75E9"/>
    <w:rsid w:val="00FF12A7"/>
    <w:rsid w:val="00FF5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7C464"/>
  <w15:chartTrackingRefBased/>
  <w15:docId w15:val="{A4A21D30-1B5C-47B3-BE2C-3AD930346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35D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38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3866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2638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398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ten Brink</dc:creator>
  <cp:keywords/>
  <dc:description/>
  <cp:lastModifiedBy>Carsten Brink</cp:lastModifiedBy>
  <cp:revision>2</cp:revision>
  <dcterms:created xsi:type="dcterms:W3CDTF">2022-07-26T16:08:00Z</dcterms:created>
  <dcterms:modified xsi:type="dcterms:W3CDTF">2022-07-26T22:18:00Z</dcterms:modified>
</cp:coreProperties>
</file>